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58D64C94" w:rsidR="006A13D9" w:rsidRPr="0031314F" w:rsidRDefault="00794BFB" w:rsidP="0044627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A6F7E" w:rsidRPr="0031314F">
        <w:rPr>
          <w:rFonts w:ascii="Calibri" w:hAnsi="Calibri"/>
          <w:color w:val="0000FF"/>
          <w:sz w:val="32"/>
          <w:szCs w:val="32"/>
        </w:rPr>
        <w:t>C</w:t>
      </w:r>
      <w:r w:rsidRPr="0031314F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Pr="0031314F">
        <w:rPr>
          <w:rFonts w:ascii="Calibri" w:hAnsi="Calibri"/>
          <w:color w:val="0000FF"/>
          <w:sz w:val="32"/>
          <w:szCs w:val="32"/>
        </w:rPr>
        <w:t>the</w:t>
      </w:r>
      <w:r w:rsidR="00597CE7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31314F">
        <w:rPr>
          <w:rFonts w:ascii="Calibri" w:hAnsi="Calibri"/>
          <w:color w:val="0000FF"/>
          <w:sz w:val="32"/>
          <w:szCs w:val="32"/>
        </w:rPr>
        <w:t>Rights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="00C61A59" w:rsidRPr="0031314F">
        <w:rPr>
          <w:rFonts w:ascii="Calibri" w:hAnsi="Calibri"/>
          <w:color w:val="0000FF"/>
          <w:sz w:val="32"/>
          <w:szCs w:val="32"/>
        </w:rPr>
        <w:t>2021</w:t>
      </w:r>
    </w:p>
    <w:p w14:paraId="1BFF5767" w14:textId="0237BCBE" w:rsidR="0072453A" w:rsidRPr="0031314F" w:rsidRDefault="00597CE7" w:rsidP="00446277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 w:rsidRPr="0031314F">
        <w:rPr>
          <w:rFonts w:ascii="Calibri" w:hAnsi="Calibri"/>
          <w:color w:val="0000FF"/>
          <w:sz w:val="28"/>
          <w:szCs w:val="28"/>
        </w:rPr>
        <w:br/>
      </w:r>
      <w:r w:rsidR="006A13D9" w:rsidRPr="0031314F">
        <w:rPr>
          <w:rFonts w:ascii="Calibri" w:hAnsi="Calibri"/>
          <w:b w:val="0"/>
          <w:color w:val="0000FF"/>
          <w:sz w:val="28"/>
          <w:szCs w:val="28"/>
        </w:rPr>
        <w:t>(</w:t>
      </w:r>
      <w:r w:rsidR="0004239B" w:rsidRPr="0031314F">
        <w:rPr>
          <w:rFonts w:ascii="Calibri" w:hAnsi="Calibri"/>
          <w:b w:val="0"/>
          <w:color w:val="0000FF"/>
          <w:sz w:val="28"/>
          <w:szCs w:val="28"/>
        </w:rPr>
        <w:t xml:space="preserve">as of </w:t>
      </w:r>
      <w:r w:rsidR="00025050" w:rsidRPr="0031314F">
        <w:rPr>
          <w:rFonts w:ascii="Calibri" w:hAnsi="Calibri"/>
          <w:b w:val="0"/>
          <w:color w:val="0000FF"/>
          <w:sz w:val="28"/>
          <w:szCs w:val="28"/>
        </w:rPr>
        <w:t xml:space="preserve">1 September </w:t>
      </w:r>
      <w:r w:rsidR="00DB4424" w:rsidRPr="0031314F">
        <w:rPr>
          <w:rFonts w:ascii="Calibri" w:hAnsi="Calibri"/>
          <w:b w:val="0"/>
          <w:color w:val="0000FF"/>
          <w:sz w:val="28"/>
          <w:szCs w:val="28"/>
        </w:rPr>
        <w:t>202</w:t>
      </w:r>
      <w:r w:rsidR="00C61A59" w:rsidRPr="0031314F">
        <w:rPr>
          <w:rFonts w:ascii="Calibri" w:hAnsi="Calibri"/>
          <w:b w:val="0"/>
          <w:color w:val="0000FF"/>
          <w:sz w:val="28"/>
          <w:szCs w:val="28"/>
        </w:rPr>
        <w:t>1</w:t>
      </w:r>
      <w:r w:rsidR="006A13D9" w:rsidRPr="0031314F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31314F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31314F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263"/>
        <w:gridCol w:w="2977"/>
        <w:gridCol w:w="4864"/>
      </w:tblGrid>
      <w:tr w:rsidR="00743F1E" w:rsidRPr="0031314F" w14:paraId="3E0981BC" w14:textId="77777777" w:rsidTr="0031314F">
        <w:trPr>
          <w:trHeight w:val="611"/>
          <w:jc w:val="center"/>
        </w:trPr>
        <w:tc>
          <w:tcPr>
            <w:tcW w:w="2263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31314F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6E2AE3B2" w:rsidR="00743F1E" w:rsidRPr="0031314F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31314F">
              <w:rPr>
                <w:rFonts w:ascii="Calibri" w:hAnsi="Calibri"/>
                <w:sz w:val="24"/>
              </w:rPr>
              <w:t xml:space="preserve">Regional </w:t>
            </w:r>
            <w:r w:rsidR="00AF1923" w:rsidRPr="0031314F">
              <w:rPr>
                <w:rFonts w:ascii="Calibri" w:hAnsi="Calibri"/>
                <w:sz w:val="24"/>
              </w:rPr>
              <w:t>G</w:t>
            </w:r>
            <w:r w:rsidRPr="0031314F">
              <w:rPr>
                <w:rFonts w:ascii="Calibri" w:hAnsi="Calibri"/>
                <w:sz w:val="24"/>
              </w:rPr>
              <w:t>roup</w:t>
            </w:r>
          </w:p>
          <w:p w14:paraId="1C05F40B" w14:textId="77777777" w:rsidR="00B165D9" w:rsidRPr="0031314F" w:rsidRDefault="00B165D9" w:rsidP="00B165D9"/>
        </w:tc>
        <w:tc>
          <w:tcPr>
            <w:tcW w:w="2977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31314F" w:rsidRDefault="00EF53E8" w:rsidP="00735A17">
            <w:pPr>
              <w:rPr>
                <w:rFonts w:ascii="Calibri" w:hAnsi="Calibri"/>
                <w:b/>
              </w:rPr>
            </w:pPr>
            <w:r w:rsidRPr="0031314F">
              <w:rPr>
                <w:rFonts w:ascii="Calibri" w:hAnsi="Calibri"/>
                <w:b/>
              </w:rPr>
              <w:t xml:space="preserve">Permanent </w:t>
            </w:r>
            <w:r w:rsidR="00735A17" w:rsidRPr="0031314F">
              <w:rPr>
                <w:rFonts w:ascii="Calibri" w:hAnsi="Calibri"/>
                <w:b/>
              </w:rPr>
              <w:t>M</w:t>
            </w:r>
            <w:r w:rsidRPr="0031314F">
              <w:rPr>
                <w:rFonts w:ascii="Calibri" w:hAnsi="Calibri"/>
                <w:b/>
              </w:rPr>
              <w:t>ission</w:t>
            </w:r>
          </w:p>
        </w:tc>
        <w:tc>
          <w:tcPr>
            <w:tcW w:w="4864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629F2A9A" w:rsidR="00743F1E" w:rsidRPr="0031314F" w:rsidRDefault="00DC3894" w:rsidP="00AF1923">
            <w:pPr>
              <w:rPr>
                <w:rFonts w:ascii="Calibri" w:hAnsi="Calibri"/>
                <w:b/>
                <w:bCs/>
              </w:rPr>
            </w:pPr>
            <w:r w:rsidRPr="0031314F">
              <w:rPr>
                <w:rFonts w:ascii="Calibri" w:hAnsi="Calibri"/>
                <w:b/>
                <w:bCs/>
              </w:rPr>
              <w:t xml:space="preserve">Regional </w:t>
            </w:r>
            <w:r w:rsidR="00AF1923" w:rsidRPr="0031314F">
              <w:rPr>
                <w:rFonts w:ascii="Calibri" w:hAnsi="Calibri"/>
                <w:b/>
                <w:bCs/>
              </w:rPr>
              <w:t>C</w:t>
            </w:r>
            <w:r w:rsidR="00743F1E" w:rsidRPr="0031314F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8029BC" w:rsidRPr="0031314F" w14:paraId="7E1B0DF3" w14:textId="77777777" w:rsidTr="0031314F">
        <w:trPr>
          <w:trHeight w:val="566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8029BC" w:rsidRPr="0031314F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8029BC" w:rsidRPr="0031314F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1314F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8029BC" w:rsidRPr="0031314F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2977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19960D48" w:rsidR="008029BC" w:rsidRPr="0031314F" w:rsidRDefault="000C6BA5" w:rsidP="00855038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1314F">
              <w:rPr>
                <w:rFonts w:ascii="Calibri" w:hAnsi="Calibri"/>
                <w:b/>
                <w:color w:val="000000"/>
                <w:lang w:val="en-US"/>
              </w:rPr>
              <w:t>Cameroon</w:t>
            </w:r>
          </w:p>
        </w:tc>
        <w:tc>
          <w:tcPr>
            <w:tcW w:w="4864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284CA3BD" w:rsidR="00CE50E8" w:rsidRPr="0031314F" w:rsidRDefault="00A74A04" w:rsidP="00446277">
            <w:pPr>
              <w:rPr>
                <w:rFonts w:ascii="Calibri" w:hAnsi="Calibri"/>
                <w:b/>
                <w:color w:val="000000"/>
              </w:rPr>
            </w:pPr>
            <w:r w:rsidRPr="0031314F">
              <w:rPr>
                <w:rFonts w:ascii="Calibri" w:hAnsi="Calibri"/>
                <w:b/>
                <w:color w:val="000000"/>
              </w:rPr>
              <w:t>His Excellency Mr. Salomon EHETH</w:t>
            </w:r>
          </w:p>
        </w:tc>
      </w:tr>
      <w:tr w:rsidR="00121ECB" w:rsidRPr="0031314F" w14:paraId="7347BB72" w14:textId="77777777" w:rsidTr="0031314F">
        <w:trPr>
          <w:trHeight w:val="952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121ECB" w:rsidRPr="0031314F" w:rsidRDefault="00121ECB" w:rsidP="009332F2">
            <w:pPr>
              <w:rPr>
                <w:rFonts w:ascii="Calibri" w:hAnsi="Calibri"/>
                <w:b/>
              </w:rPr>
            </w:pPr>
          </w:p>
          <w:p w14:paraId="0248A48E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31314F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50C5F" w14:textId="77CFA8E4" w:rsidR="00121ECB" w:rsidRPr="0031314F" w:rsidRDefault="00410974" w:rsidP="007524A9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1314F">
              <w:rPr>
                <w:rFonts w:ascii="Calibri" w:hAnsi="Calibri"/>
                <w:b/>
                <w:color w:val="000000"/>
                <w:lang w:val="en-US"/>
              </w:rPr>
              <w:t>Pakistan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A1C98" w14:textId="191FECE7" w:rsidR="004945FA" w:rsidRPr="0031314F" w:rsidRDefault="0073657A" w:rsidP="00400E6B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1314F">
              <w:rPr>
                <w:rFonts w:ascii="Calibri" w:hAnsi="Calibri"/>
                <w:b/>
                <w:color w:val="000000"/>
                <w:lang w:val="en-US"/>
              </w:rPr>
              <w:t>His Excellency Mr. Khalil</w:t>
            </w:r>
            <w:r w:rsidR="00400E6B" w:rsidRPr="0031314F">
              <w:rPr>
                <w:rFonts w:ascii="Calibri" w:hAnsi="Calibri"/>
                <w:b/>
                <w:color w:val="000000"/>
                <w:lang w:val="en-US"/>
              </w:rPr>
              <w:t xml:space="preserve"> </w:t>
            </w:r>
            <w:r w:rsidRPr="0031314F">
              <w:rPr>
                <w:rFonts w:ascii="Calibri" w:hAnsi="Calibri"/>
                <w:b/>
                <w:color w:val="000000"/>
                <w:lang w:val="en-US"/>
              </w:rPr>
              <w:t>HASHMI</w:t>
            </w:r>
          </w:p>
        </w:tc>
      </w:tr>
      <w:tr w:rsidR="00121ECB" w:rsidRPr="00FB5887" w14:paraId="469E269D" w14:textId="77777777" w:rsidTr="0031314F">
        <w:trPr>
          <w:trHeight w:val="952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31314F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C64E4" w14:textId="77777777" w:rsidR="00025050" w:rsidRPr="0031314F" w:rsidRDefault="00025050" w:rsidP="00C61A59">
            <w:pPr>
              <w:ind w:right="-108"/>
              <w:rPr>
                <w:rFonts w:ascii="Calibri" w:hAnsi="Calibri"/>
                <w:b/>
                <w:lang w:val="en-US"/>
              </w:rPr>
            </w:pPr>
            <w:r w:rsidRPr="0031314F">
              <w:rPr>
                <w:rFonts w:ascii="Calibri" w:hAnsi="Calibri"/>
                <w:b/>
                <w:lang w:val="en-US"/>
              </w:rPr>
              <w:t>Serbia</w:t>
            </w:r>
          </w:p>
          <w:p w14:paraId="0E0AB515" w14:textId="2C8831D7" w:rsidR="00734B1B" w:rsidRPr="0031314F" w:rsidRDefault="00EC4C60" w:rsidP="00C61A59">
            <w:pPr>
              <w:ind w:right="-108"/>
              <w:rPr>
                <w:rFonts w:ascii="Calibri" w:hAnsi="Calibri"/>
                <w:i/>
                <w:sz w:val="22"/>
                <w:szCs w:val="22"/>
                <w:lang w:val="en-US"/>
              </w:rPr>
            </w:pPr>
            <w:r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(1 </w:t>
            </w:r>
            <w:r w:rsidR="00025050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September </w:t>
            </w:r>
            <w:r w:rsidR="007A023C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>–</w:t>
            </w:r>
            <w:r w:rsidR="00BB40FE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</w:t>
            </w:r>
            <w:r w:rsidR="0031314F">
              <w:rPr>
                <w:rFonts w:ascii="Calibri" w:hAnsi="Calibri"/>
                <w:i/>
                <w:sz w:val="22"/>
                <w:szCs w:val="22"/>
                <w:lang w:val="en-US"/>
              </w:rPr>
              <w:br/>
            </w:r>
            <w:bookmarkStart w:id="0" w:name="_GoBack"/>
            <w:bookmarkEnd w:id="0"/>
            <w:r w:rsidR="00BB40FE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>3</w:t>
            </w:r>
            <w:r w:rsidR="00AF2F1B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1 </w:t>
            </w:r>
            <w:r w:rsidR="00025050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>December</w:t>
            </w:r>
            <w:r w:rsidR="00AF2F1B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</w:t>
            </w:r>
            <w:r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>20</w:t>
            </w:r>
            <w:r w:rsidR="002D2425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>2</w:t>
            </w:r>
            <w:r w:rsidR="00C61A59"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>1</w:t>
            </w:r>
            <w:r w:rsidRPr="0031314F">
              <w:rPr>
                <w:rFonts w:ascii="Calibri" w:hAnsi="Calibri"/>
                <w:i/>
                <w:sz w:val="22"/>
                <w:szCs w:val="22"/>
                <w:lang w:val="en-US"/>
              </w:rPr>
              <w:t>)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399BE428" w:rsidR="00692A88" w:rsidRPr="00FB5887" w:rsidRDefault="00FB5887" w:rsidP="00692A88">
            <w:pPr>
              <w:rPr>
                <w:rFonts w:ascii="Calibri" w:hAnsi="Calibri"/>
                <w:b/>
              </w:rPr>
            </w:pPr>
            <w:r w:rsidRPr="0031314F">
              <w:rPr>
                <w:rFonts w:ascii="Calibri" w:hAnsi="Calibri"/>
                <w:b/>
                <w:color w:val="000000"/>
              </w:rPr>
              <w:t xml:space="preserve">His </w:t>
            </w:r>
            <w:r w:rsidRPr="0031314F">
              <w:rPr>
                <w:rFonts w:ascii="Calibri" w:hAnsi="Calibri"/>
                <w:b/>
                <w:color w:val="000000"/>
                <w:lang w:val="en-US"/>
              </w:rPr>
              <w:t>Excellency</w:t>
            </w:r>
            <w:r w:rsidR="00025050" w:rsidRPr="0031314F">
              <w:rPr>
                <w:rFonts w:ascii="Calibri" w:hAnsi="Calibri"/>
                <w:b/>
                <w:color w:val="000000"/>
              </w:rPr>
              <w:t xml:space="preserve"> Mr. </w:t>
            </w:r>
            <w:proofErr w:type="spellStart"/>
            <w:r w:rsidR="00025050" w:rsidRPr="0031314F">
              <w:rPr>
                <w:rFonts w:ascii="Calibri" w:hAnsi="Calibri"/>
                <w:b/>
                <w:color w:val="000000"/>
              </w:rPr>
              <w:t>Dejan</w:t>
            </w:r>
            <w:proofErr w:type="spellEnd"/>
            <w:r w:rsidR="00025050" w:rsidRPr="0031314F">
              <w:rPr>
                <w:rFonts w:ascii="Calibri" w:hAnsi="Calibri"/>
                <w:b/>
                <w:color w:val="000000"/>
              </w:rPr>
              <w:t xml:space="preserve"> ZLATANOVIĆ</w:t>
            </w:r>
          </w:p>
        </w:tc>
      </w:tr>
      <w:tr w:rsidR="000830AB" w:rsidRPr="00DA5004" w14:paraId="36D0045D" w14:textId="77777777" w:rsidTr="0031314F">
        <w:trPr>
          <w:trHeight w:val="952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0830AB" w:rsidRPr="00FB5887" w:rsidRDefault="000830AB" w:rsidP="009332F2">
            <w:pPr>
              <w:rPr>
                <w:rFonts w:ascii="Calibri" w:hAnsi="Calibri"/>
                <w:b/>
              </w:rPr>
            </w:pPr>
          </w:p>
          <w:p w14:paraId="6C1E5633" w14:textId="77777777" w:rsidR="000830AB" w:rsidRPr="005156EB" w:rsidRDefault="000830AB" w:rsidP="009332F2">
            <w:pPr>
              <w:rPr>
                <w:rFonts w:ascii="Calibri" w:hAnsi="Calibri"/>
                <w:b/>
              </w:rPr>
            </w:pPr>
            <w:r w:rsidRPr="005156EB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0830AB" w:rsidRPr="005156EB" w:rsidRDefault="000830AB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1FBC7FE3" w:rsidR="000830AB" w:rsidRPr="005156EB" w:rsidRDefault="00410974" w:rsidP="00D2386E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5156EB">
              <w:rPr>
                <w:rFonts w:ascii="Calibri" w:hAnsi="Calibri"/>
                <w:b/>
                <w:color w:val="000000"/>
                <w:lang w:val="en-US"/>
              </w:rPr>
              <w:t>Paraguay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1CCFA1A6" w:rsidR="000830AB" w:rsidRPr="005156EB" w:rsidRDefault="005156EB" w:rsidP="00096625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5156EB">
              <w:rPr>
                <w:rFonts w:ascii="Calibri" w:hAnsi="Calibri"/>
                <w:b/>
                <w:color w:val="000000"/>
                <w:lang w:val="en-US"/>
              </w:rPr>
              <w:t xml:space="preserve">His Excellency </w:t>
            </w:r>
            <w:r w:rsidR="00D460F6">
              <w:rPr>
                <w:rFonts w:ascii="Calibri" w:hAnsi="Calibri"/>
                <w:b/>
                <w:color w:val="000000"/>
                <w:lang w:val="en-US"/>
              </w:rPr>
              <w:t xml:space="preserve">Mr. </w:t>
            </w:r>
            <w:r w:rsidRPr="005156EB">
              <w:rPr>
                <w:rFonts w:ascii="Calibri" w:hAnsi="Calibri"/>
                <w:b/>
                <w:color w:val="000000"/>
                <w:lang w:val="en-US"/>
              </w:rPr>
              <w:t>Julio César PERALTA RODAS</w:t>
            </w:r>
          </w:p>
        </w:tc>
      </w:tr>
      <w:tr w:rsidR="000830AB" w:rsidRPr="00743F1E" w14:paraId="4A0B1CF6" w14:textId="77777777" w:rsidTr="0031314F">
        <w:trPr>
          <w:trHeight w:val="966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  <w:p w14:paraId="03DDAD3E" w14:textId="77777777" w:rsidR="000830AB" w:rsidRPr="00A26100" w:rsidRDefault="000830AB" w:rsidP="009332F2">
            <w:pPr>
              <w:rPr>
                <w:rFonts w:ascii="Calibri" w:hAnsi="Calibri"/>
                <w:b/>
              </w:rPr>
            </w:pPr>
            <w:r w:rsidRPr="00A26100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798ECD55" w:rsidR="000830AB" w:rsidRPr="00897A67" w:rsidRDefault="00C61A59" w:rsidP="00C61A59">
            <w:pPr>
              <w:rPr>
                <w:rFonts w:ascii="Calibri" w:hAnsi="Calibri"/>
                <w:b/>
              </w:rPr>
            </w:pPr>
            <w:r w:rsidRPr="00C61A59">
              <w:rPr>
                <w:rFonts w:ascii="Calibri" w:hAnsi="Calibri"/>
                <w:b/>
              </w:rPr>
              <w:t>Liechtenstein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68BFD10F" w:rsidR="00C61A59" w:rsidRPr="00522077" w:rsidRDefault="00AF2F1B" w:rsidP="00C61A59">
            <w:pPr>
              <w:rPr>
                <w:rFonts w:ascii="Calibri" w:hAnsi="Calibri"/>
                <w:b/>
              </w:rPr>
            </w:pPr>
            <w:r w:rsidRPr="00400E6B">
              <w:rPr>
                <w:rFonts w:ascii="Calibri" w:hAnsi="Calibri"/>
                <w:b/>
                <w:color w:val="000000"/>
                <w:lang w:val="en-US"/>
              </w:rPr>
              <w:t xml:space="preserve">His Excellency </w:t>
            </w:r>
            <w:r w:rsidR="00540783">
              <w:rPr>
                <w:rFonts w:ascii="Calibri" w:hAnsi="Calibri"/>
                <w:b/>
              </w:rPr>
              <w:t xml:space="preserve">Mr. </w:t>
            </w:r>
            <w:r w:rsidR="00522077" w:rsidRPr="00522077">
              <w:rPr>
                <w:rFonts w:ascii="Calibri" w:hAnsi="Calibri"/>
                <w:b/>
              </w:rPr>
              <w:t>Kurt JÄGER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2F9DF" w14:textId="77777777" w:rsidR="00D20284" w:rsidRDefault="00D20284">
      <w:r>
        <w:separator/>
      </w:r>
    </w:p>
  </w:endnote>
  <w:endnote w:type="continuationSeparator" w:id="0">
    <w:p w14:paraId="7498C96F" w14:textId="77777777" w:rsidR="00D20284" w:rsidRDefault="00D20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51442" w14:textId="77777777" w:rsidR="00D20284" w:rsidRDefault="00D20284">
      <w:r>
        <w:separator/>
      </w:r>
    </w:p>
  </w:footnote>
  <w:footnote w:type="continuationSeparator" w:id="0">
    <w:p w14:paraId="793705B5" w14:textId="77777777" w:rsidR="00D20284" w:rsidRDefault="00D202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11683"/>
    <w:rsid w:val="00011B05"/>
    <w:rsid w:val="000156BA"/>
    <w:rsid w:val="00025050"/>
    <w:rsid w:val="00026F59"/>
    <w:rsid w:val="000311FA"/>
    <w:rsid w:val="00037359"/>
    <w:rsid w:val="00037A36"/>
    <w:rsid w:val="0004239B"/>
    <w:rsid w:val="00044AEC"/>
    <w:rsid w:val="000459A6"/>
    <w:rsid w:val="000567E4"/>
    <w:rsid w:val="000676F2"/>
    <w:rsid w:val="00077BA5"/>
    <w:rsid w:val="00082594"/>
    <w:rsid w:val="000830AB"/>
    <w:rsid w:val="0008515E"/>
    <w:rsid w:val="000921F5"/>
    <w:rsid w:val="000936DD"/>
    <w:rsid w:val="00095B47"/>
    <w:rsid w:val="00096625"/>
    <w:rsid w:val="000A297A"/>
    <w:rsid w:val="000C6BA5"/>
    <w:rsid w:val="000D166E"/>
    <w:rsid w:val="000D16EE"/>
    <w:rsid w:val="000D50B9"/>
    <w:rsid w:val="000E4208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52BA4"/>
    <w:rsid w:val="00157ABE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70D5A"/>
    <w:rsid w:val="00285B39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425"/>
    <w:rsid w:val="002D2F32"/>
    <w:rsid w:val="002D6C22"/>
    <w:rsid w:val="002E5E8D"/>
    <w:rsid w:val="002F29E2"/>
    <w:rsid w:val="002F75F2"/>
    <w:rsid w:val="00307E1C"/>
    <w:rsid w:val="0031122C"/>
    <w:rsid w:val="0031314F"/>
    <w:rsid w:val="00330B0E"/>
    <w:rsid w:val="00333590"/>
    <w:rsid w:val="003428BB"/>
    <w:rsid w:val="003510AD"/>
    <w:rsid w:val="00363E23"/>
    <w:rsid w:val="00366507"/>
    <w:rsid w:val="00370122"/>
    <w:rsid w:val="003712C6"/>
    <w:rsid w:val="00384A58"/>
    <w:rsid w:val="0039678E"/>
    <w:rsid w:val="00396B88"/>
    <w:rsid w:val="00397A43"/>
    <w:rsid w:val="003A0843"/>
    <w:rsid w:val="003A4C52"/>
    <w:rsid w:val="003B3D3F"/>
    <w:rsid w:val="003B5627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0E6B"/>
    <w:rsid w:val="00402785"/>
    <w:rsid w:val="0040278E"/>
    <w:rsid w:val="00403B51"/>
    <w:rsid w:val="004066A1"/>
    <w:rsid w:val="00410974"/>
    <w:rsid w:val="004141A0"/>
    <w:rsid w:val="004156DF"/>
    <w:rsid w:val="00417EA1"/>
    <w:rsid w:val="00421F8D"/>
    <w:rsid w:val="00423616"/>
    <w:rsid w:val="0043033B"/>
    <w:rsid w:val="0043341B"/>
    <w:rsid w:val="00434AE0"/>
    <w:rsid w:val="0043630C"/>
    <w:rsid w:val="00445817"/>
    <w:rsid w:val="00446277"/>
    <w:rsid w:val="00457422"/>
    <w:rsid w:val="00457C59"/>
    <w:rsid w:val="0046094A"/>
    <w:rsid w:val="0046134A"/>
    <w:rsid w:val="0046287D"/>
    <w:rsid w:val="00463060"/>
    <w:rsid w:val="0046631D"/>
    <w:rsid w:val="00486C79"/>
    <w:rsid w:val="004933DA"/>
    <w:rsid w:val="004945FA"/>
    <w:rsid w:val="004A2DC4"/>
    <w:rsid w:val="004B0720"/>
    <w:rsid w:val="004B2C61"/>
    <w:rsid w:val="004B75ED"/>
    <w:rsid w:val="004D3AE0"/>
    <w:rsid w:val="004E230B"/>
    <w:rsid w:val="004F41F0"/>
    <w:rsid w:val="004F4C25"/>
    <w:rsid w:val="004F6E59"/>
    <w:rsid w:val="00500625"/>
    <w:rsid w:val="00506648"/>
    <w:rsid w:val="00506B86"/>
    <w:rsid w:val="005156EB"/>
    <w:rsid w:val="005203DF"/>
    <w:rsid w:val="005208FD"/>
    <w:rsid w:val="00522077"/>
    <w:rsid w:val="00525567"/>
    <w:rsid w:val="00530279"/>
    <w:rsid w:val="00533A95"/>
    <w:rsid w:val="00540783"/>
    <w:rsid w:val="005410C8"/>
    <w:rsid w:val="0056259D"/>
    <w:rsid w:val="00563A98"/>
    <w:rsid w:val="00564406"/>
    <w:rsid w:val="00564626"/>
    <w:rsid w:val="00566B05"/>
    <w:rsid w:val="00584F37"/>
    <w:rsid w:val="00597CE7"/>
    <w:rsid w:val="005A1241"/>
    <w:rsid w:val="005A6513"/>
    <w:rsid w:val="005A6F7E"/>
    <w:rsid w:val="005B5E8C"/>
    <w:rsid w:val="005D334D"/>
    <w:rsid w:val="005E24DB"/>
    <w:rsid w:val="005E40FC"/>
    <w:rsid w:val="005F2299"/>
    <w:rsid w:val="005F4CD3"/>
    <w:rsid w:val="005F6B32"/>
    <w:rsid w:val="005F7F2A"/>
    <w:rsid w:val="00600E70"/>
    <w:rsid w:val="00603B4B"/>
    <w:rsid w:val="006059D7"/>
    <w:rsid w:val="0060686F"/>
    <w:rsid w:val="006071B2"/>
    <w:rsid w:val="00611185"/>
    <w:rsid w:val="00613878"/>
    <w:rsid w:val="00616F76"/>
    <w:rsid w:val="006227DA"/>
    <w:rsid w:val="0062325D"/>
    <w:rsid w:val="0062597D"/>
    <w:rsid w:val="006306CC"/>
    <w:rsid w:val="00632752"/>
    <w:rsid w:val="00633ECD"/>
    <w:rsid w:val="0065367C"/>
    <w:rsid w:val="00654DDE"/>
    <w:rsid w:val="00656A03"/>
    <w:rsid w:val="006630E2"/>
    <w:rsid w:val="00670E1C"/>
    <w:rsid w:val="0067242D"/>
    <w:rsid w:val="00672FB9"/>
    <w:rsid w:val="00677789"/>
    <w:rsid w:val="006879A8"/>
    <w:rsid w:val="00692A88"/>
    <w:rsid w:val="006934B6"/>
    <w:rsid w:val="00694C5E"/>
    <w:rsid w:val="006A10D5"/>
    <w:rsid w:val="006A13D9"/>
    <w:rsid w:val="006B0C12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D2A"/>
    <w:rsid w:val="00707AE4"/>
    <w:rsid w:val="0072453A"/>
    <w:rsid w:val="0073096F"/>
    <w:rsid w:val="00734B1B"/>
    <w:rsid w:val="00735A17"/>
    <w:rsid w:val="0073657A"/>
    <w:rsid w:val="00737C3C"/>
    <w:rsid w:val="007427D0"/>
    <w:rsid w:val="00742DE5"/>
    <w:rsid w:val="00743F1E"/>
    <w:rsid w:val="00745626"/>
    <w:rsid w:val="00745E79"/>
    <w:rsid w:val="007524A9"/>
    <w:rsid w:val="00761C6C"/>
    <w:rsid w:val="00762FEB"/>
    <w:rsid w:val="007630FD"/>
    <w:rsid w:val="0077326F"/>
    <w:rsid w:val="00790A60"/>
    <w:rsid w:val="00794BFB"/>
    <w:rsid w:val="00797A29"/>
    <w:rsid w:val="007A023C"/>
    <w:rsid w:val="007A1A2F"/>
    <w:rsid w:val="007A46C4"/>
    <w:rsid w:val="007B10E8"/>
    <w:rsid w:val="007B2954"/>
    <w:rsid w:val="007B372F"/>
    <w:rsid w:val="007D2891"/>
    <w:rsid w:val="007D4C78"/>
    <w:rsid w:val="007F35C1"/>
    <w:rsid w:val="007F4403"/>
    <w:rsid w:val="008029BC"/>
    <w:rsid w:val="00802C82"/>
    <w:rsid w:val="00807655"/>
    <w:rsid w:val="008104F2"/>
    <w:rsid w:val="00825DB4"/>
    <w:rsid w:val="0084073A"/>
    <w:rsid w:val="008500B2"/>
    <w:rsid w:val="00855038"/>
    <w:rsid w:val="0085774E"/>
    <w:rsid w:val="008607E4"/>
    <w:rsid w:val="0088037D"/>
    <w:rsid w:val="00884A07"/>
    <w:rsid w:val="008873E4"/>
    <w:rsid w:val="00891EA2"/>
    <w:rsid w:val="0089507E"/>
    <w:rsid w:val="00896D23"/>
    <w:rsid w:val="00897A67"/>
    <w:rsid w:val="008A64AF"/>
    <w:rsid w:val="008C0688"/>
    <w:rsid w:val="008D030A"/>
    <w:rsid w:val="008D1C12"/>
    <w:rsid w:val="008E3023"/>
    <w:rsid w:val="008E6FE4"/>
    <w:rsid w:val="008F475E"/>
    <w:rsid w:val="00907CA0"/>
    <w:rsid w:val="0091391A"/>
    <w:rsid w:val="009177BC"/>
    <w:rsid w:val="009207E3"/>
    <w:rsid w:val="0092104B"/>
    <w:rsid w:val="009223FC"/>
    <w:rsid w:val="00926222"/>
    <w:rsid w:val="00932068"/>
    <w:rsid w:val="009332F2"/>
    <w:rsid w:val="009369F9"/>
    <w:rsid w:val="00937FD7"/>
    <w:rsid w:val="00941AA3"/>
    <w:rsid w:val="00943B73"/>
    <w:rsid w:val="0094591D"/>
    <w:rsid w:val="0094618E"/>
    <w:rsid w:val="0094772E"/>
    <w:rsid w:val="00952710"/>
    <w:rsid w:val="009558BC"/>
    <w:rsid w:val="009559E2"/>
    <w:rsid w:val="00956282"/>
    <w:rsid w:val="009626F5"/>
    <w:rsid w:val="00980FFD"/>
    <w:rsid w:val="009821D4"/>
    <w:rsid w:val="00984DE2"/>
    <w:rsid w:val="00991C9D"/>
    <w:rsid w:val="00997304"/>
    <w:rsid w:val="009A4909"/>
    <w:rsid w:val="009A603D"/>
    <w:rsid w:val="009A62E3"/>
    <w:rsid w:val="009A7865"/>
    <w:rsid w:val="009B2A99"/>
    <w:rsid w:val="009B3442"/>
    <w:rsid w:val="009C3227"/>
    <w:rsid w:val="009C3E21"/>
    <w:rsid w:val="009C5106"/>
    <w:rsid w:val="009C5384"/>
    <w:rsid w:val="009C6336"/>
    <w:rsid w:val="009D0AE9"/>
    <w:rsid w:val="009D2907"/>
    <w:rsid w:val="009D6703"/>
    <w:rsid w:val="009F25BA"/>
    <w:rsid w:val="009F5279"/>
    <w:rsid w:val="00A03805"/>
    <w:rsid w:val="00A048F9"/>
    <w:rsid w:val="00A24A5B"/>
    <w:rsid w:val="00A26100"/>
    <w:rsid w:val="00A332AB"/>
    <w:rsid w:val="00A36D41"/>
    <w:rsid w:val="00A5209B"/>
    <w:rsid w:val="00A5274A"/>
    <w:rsid w:val="00A632C8"/>
    <w:rsid w:val="00A724B2"/>
    <w:rsid w:val="00A74A04"/>
    <w:rsid w:val="00A750FD"/>
    <w:rsid w:val="00A816CC"/>
    <w:rsid w:val="00A81BA7"/>
    <w:rsid w:val="00A84127"/>
    <w:rsid w:val="00A9580E"/>
    <w:rsid w:val="00A95E23"/>
    <w:rsid w:val="00A95F4A"/>
    <w:rsid w:val="00AA0B77"/>
    <w:rsid w:val="00AA3326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5779"/>
    <w:rsid w:val="00AE5F54"/>
    <w:rsid w:val="00AF1923"/>
    <w:rsid w:val="00AF2F1B"/>
    <w:rsid w:val="00AF4192"/>
    <w:rsid w:val="00AF5DD5"/>
    <w:rsid w:val="00B0090E"/>
    <w:rsid w:val="00B032C6"/>
    <w:rsid w:val="00B03A83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636C2"/>
    <w:rsid w:val="00B63FAF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A2C4C"/>
    <w:rsid w:val="00BB40FE"/>
    <w:rsid w:val="00BB5C3D"/>
    <w:rsid w:val="00BB63B2"/>
    <w:rsid w:val="00BB7F3A"/>
    <w:rsid w:val="00BC4C99"/>
    <w:rsid w:val="00BD29F0"/>
    <w:rsid w:val="00BD533E"/>
    <w:rsid w:val="00BD5528"/>
    <w:rsid w:val="00BD75E0"/>
    <w:rsid w:val="00BD79DB"/>
    <w:rsid w:val="00BE6580"/>
    <w:rsid w:val="00BF2026"/>
    <w:rsid w:val="00BF4667"/>
    <w:rsid w:val="00BF6585"/>
    <w:rsid w:val="00C0397C"/>
    <w:rsid w:val="00C125EE"/>
    <w:rsid w:val="00C200B0"/>
    <w:rsid w:val="00C324F1"/>
    <w:rsid w:val="00C36351"/>
    <w:rsid w:val="00C46BAC"/>
    <w:rsid w:val="00C47954"/>
    <w:rsid w:val="00C50898"/>
    <w:rsid w:val="00C61A59"/>
    <w:rsid w:val="00C626D4"/>
    <w:rsid w:val="00C70762"/>
    <w:rsid w:val="00C7328D"/>
    <w:rsid w:val="00C73709"/>
    <w:rsid w:val="00C92C50"/>
    <w:rsid w:val="00C94A94"/>
    <w:rsid w:val="00CA0FE8"/>
    <w:rsid w:val="00CA3C23"/>
    <w:rsid w:val="00CA3CED"/>
    <w:rsid w:val="00CB2933"/>
    <w:rsid w:val="00CB48C3"/>
    <w:rsid w:val="00CC230C"/>
    <w:rsid w:val="00CC3F8D"/>
    <w:rsid w:val="00CC4DF8"/>
    <w:rsid w:val="00CD1523"/>
    <w:rsid w:val="00CD525B"/>
    <w:rsid w:val="00CD7813"/>
    <w:rsid w:val="00CD7EF0"/>
    <w:rsid w:val="00CE0D6D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460F6"/>
    <w:rsid w:val="00D56F52"/>
    <w:rsid w:val="00D65753"/>
    <w:rsid w:val="00D73B9B"/>
    <w:rsid w:val="00D74326"/>
    <w:rsid w:val="00D7743D"/>
    <w:rsid w:val="00D82177"/>
    <w:rsid w:val="00D84708"/>
    <w:rsid w:val="00DA5004"/>
    <w:rsid w:val="00DA5FE7"/>
    <w:rsid w:val="00DB2A1C"/>
    <w:rsid w:val="00DB37FE"/>
    <w:rsid w:val="00DB4424"/>
    <w:rsid w:val="00DB716D"/>
    <w:rsid w:val="00DC05D0"/>
    <w:rsid w:val="00DC3894"/>
    <w:rsid w:val="00DC47F3"/>
    <w:rsid w:val="00DD357F"/>
    <w:rsid w:val="00DD6BCF"/>
    <w:rsid w:val="00DD6D53"/>
    <w:rsid w:val="00DD6FD5"/>
    <w:rsid w:val="00DE19A7"/>
    <w:rsid w:val="00DE25BB"/>
    <w:rsid w:val="00DE483D"/>
    <w:rsid w:val="00DF2A0F"/>
    <w:rsid w:val="00DF43EA"/>
    <w:rsid w:val="00DF652F"/>
    <w:rsid w:val="00E142AC"/>
    <w:rsid w:val="00E24F26"/>
    <w:rsid w:val="00E31DCE"/>
    <w:rsid w:val="00E3664D"/>
    <w:rsid w:val="00E4118C"/>
    <w:rsid w:val="00E4620E"/>
    <w:rsid w:val="00E5541A"/>
    <w:rsid w:val="00E62A05"/>
    <w:rsid w:val="00E66899"/>
    <w:rsid w:val="00E675ED"/>
    <w:rsid w:val="00E75283"/>
    <w:rsid w:val="00E81B93"/>
    <w:rsid w:val="00E87D9F"/>
    <w:rsid w:val="00E87EC0"/>
    <w:rsid w:val="00E94800"/>
    <w:rsid w:val="00E96A2B"/>
    <w:rsid w:val="00EA6DAD"/>
    <w:rsid w:val="00EC4C60"/>
    <w:rsid w:val="00EC5730"/>
    <w:rsid w:val="00ED305B"/>
    <w:rsid w:val="00EF32ED"/>
    <w:rsid w:val="00EF53E8"/>
    <w:rsid w:val="00EF5D97"/>
    <w:rsid w:val="00F04772"/>
    <w:rsid w:val="00F04DFA"/>
    <w:rsid w:val="00F1003B"/>
    <w:rsid w:val="00F140B1"/>
    <w:rsid w:val="00F1696E"/>
    <w:rsid w:val="00F3087D"/>
    <w:rsid w:val="00F31EB8"/>
    <w:rsid w:val="00F51E1A"/>
    <w:rsid w:val="00F55E56"/>
    <w:rsid w:val="00F62EA1"/>
    <w:rsid w:val="00F82974"/>
    <w:rsid w:val="00F836E4"/>
    <w:rsid w:val="00F849D9"/>
    <w:rsid w:val="00F97A5B"/>
    <w:rsid w:val="00FA3343"/>
    <w:rsid w:val="00FB1086"/>
    <w:rsid w:val="00FB5887"/>
    <w:rsid w:val="00FC2E3B"/>
    <w:rsid w:val="00FD3E5C"/>
    <w:rsid w:val="00FD3EE0"/>
    <w:rsid w:val="00FE1A4F"/>
    <w:rsid w:val="00FE50F9"/>
    <w:rsid w:val="00FE55D1"/>
    <w:rsid w:val="00FF2535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A840BA244FD43BFC125FA1D52E61D" ma:contentTypeVersion="1" ma:contentTypeDescription="Create a new document." ma:contentTypeScope="" ma:versionID="aae7170dcbe31003736a1a84669564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eb741f30fcdd1d6053161891e0904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121A3B-EA5A-45DE-A0C9-96D27C3AEE86}"/>
</file>

<file path=customXml/itemProps2.xml><?xml version="1.0" encoding="utf-8"?>
<ds:datastoreItem xmlns:ds="http://schemas.openxmlformats.org/officeDocument/2006/customXml" ds:itemID="{F72E6710-D874-440B-A284-AB27AAAE1242}"/>
</file>

<file path=customXml/itemProps3.xml><?xml version="1.0" encoding="utf-8"?>
<ds:datastoreItem xmlns:ds="http://schemas.openxmlformats.org/officeDocument/2006/customXml" ds:itemID="{775BD66F-9FE0-44A9-AA8A-8AA2BD581795}"/>
</file>

<file path=customXml/itemProps4.xml><?xml version="1.0" encoding="utf-8"?>
<ds:datastoreItem xmlns:ds="http://schemas.openxmlformats.org/officeDocument/2006/customXml" ds:itemID="{3DB9CF25-DF72-4475-8F76-F30FBD71B62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TICHA Petra</cp:lastModifiedBy>
  <cp:revision>8</cp:revision>
  <cp:lastPrinted>2016-04-04T16:55:00Z</cp:lastPrinted>
  <dcterms:created xsi:type="dcterms:W3CDTF">2021-09-03T14:29:00Z</dcterms:created>
  <dcterms:modified xsi:type="dcterms:W3CDTF">2021-09-0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A840BA244FD43BFC125FA1D52E61D</vt:lpwstr>
  </property>
</Properties>
</file>